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168E6091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H., Thorne, J.L.</w:t>
      </w:r>
      <w:r w:rsidR="00095B28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77DB9AE5" w14:textId="5E30FFF6" w:rsidR="00E31A09" w:rsidRDefault="00E31A0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e, W.T., Li, D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Zhao, J., Jiang, Z., </w:t>
      </w:r>
      <w:r w:rsidRPr="00E31A0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Holmes, E.C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o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F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Newly identified lineages of porcine hemagglutinating encephalomyelitis virus exhibit respiratory phenotyp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irus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2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.vead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51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lastRenderedPageBreak/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 xml:space="preserve">3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10/01/23 – 03/31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E0B6E" w14:textId="77777777" w:rsidR="00FF622D" w:rsidRDefault="00FF622D">
      <w:pPr>
        <w:spacing w:after="0"/>
      </w:pPr>
      <w:r>
        <w:separator/>
      </w:r>
    </w:p>
  </w:endnote>
  <w:endnote w:type="continuationSeparator" w:id="0">
    <w:p w14:paraId="7006EEEF" w14:textId="77777777" w:rsidR="00FF622D" w:rsidRDefault="00FF62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53EAF" w14:textId="77777777" w:rsidR="00FF622D" w:rsidRDefault="00FF622D">
      <w:pPr>
        <w:spacing w:after="0"/>
      </w:pPr>
      <w:r>
        <w:separator/>
      </w:r>
    </w:p>
  </w:footnote>
  <w:footnote w:type="continuationSeparator" w:id="0">
    <w:p w14:paraId="56C68750" w14:textId="77777777" w:rsidR="00FF622D" w:rsidRDefault="00FF622D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22D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55</Words>
  <Characters>13427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9-17T19:17:00Z</cp:lastPrinted>
  <dcterms:created xsi:type="dcterms:W3CDTF">2023-09-17T19:17:00Z</dcterms:created>
  <dcterms:modified xsi:type="dcterms:W3CDTF">2023-09-17T19:18:00Z</dcterms:modified>
</cp:coreProperties>
</file>